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570"/>
        <w:tblW w:w="0" w:type="auto"/>
        <w:tblLook w:val="04A0" w:firstRow="1" w:lastRow="0" w:firstColumn="1" w:lastColumn="0" w:noHBand="0" w:noVBand="1"/>
      </w:tblPr>
      <w:tblGrid>
        <w:gridCol w:w="2717"/>
        <w:gridCol w:w="6309"/>
      </w:tblGrid>
      <w:tr w:rsidR="00DE4132" w:rsidRPr="00E65771" w:rsidTr="008440A1">
        <w:trPr>
          <w:trHeight w:val="1843"/>
        </w:trPr>
        <w:tc>
          <w:tcPr>
            <w:tcW w:w="2717" w:type="dxa"/>
            <w:hideMark/>
          </w:tcPr>
          <w:p w:rsidR="00DE4132" w:rsidRPr="00E65771" w:rsidRDefault="00DE4132" w:rsidP="008440A1">
            <w:pPr>
              <w:tabs>
                <w:tab w:val="left" w:pos="6105"/>
              </w:tabs>
              <w:rPr>
                <w:rFonts w:ascii="Arial" w:hAnsi="Arial" w:cs="Arial"/>
                <w:noProof/>
                <w:color w:val="FF0000"/>
                <w:sz w:val="24"/>
                <w:szCs w:val="24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15A68F80" wp14:editId="31DBDDF8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46990</wp:posOffset>
                  </wp:positionV>
                  <wp:extent cx="1104900" cy="1057275"/>
                  <wp:effectExtent l="0" t="0" r="0" b="9525"/>
                  <wp:wrapSquare wrapText="bothSides"/>
                  <wp:docPr id="1" name="Picture 1" descr="HBF08 Logo FIN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BF08 Logo FI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09" w:type="dxa"/>
          </w:tcPr>
          <w:p w:rsidR="00DE4132" w:rsidRPr="002C5C37" w:rsidRDefault="00DE4132" w:rsidP="008440A1">
            <w:pPr>
              <w:tabs>
                <w:tab w:val="left" w:pos="6105"/>
              </w:tabs>
              <w:jc w:val="center"/>
              <w:rPr>
                <w:rFonts w:ascii="Arial" w:hAnsi="Arial" w:cs="Arial"/>
                <w:b/>
              </w:rPr>
            </w:pPr>
            <w:r w:rsidRPr="002C5C37">
              <w:rPr>
                <w:rFonts w:ascii="Arial" w:hAnsi="Arial" w:cs="Arial"/>
                <w:b/>
              </w:rPr>
              <w:t>HBF HEALTH AND SAFETY FORUM</w:t>
            </w:r>
          </w:p>
          <w:p w:rsidR="00DE4132" w:rsidRDefault="00DE4132" w:rsidP="008440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HURSDAY 7</w:t>
            </w:r>
            <w:r w:rsidRPr="00DE4132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>
              <w:rPr>
                <w:rFonts w:ascii="Arial" w:hAnsi="Arial" w:cs="Arial"/>
                <w:b/>
                <w:bCs/>
              </w:rPr>
              <w:t xml:space="preserve"> JULY 2016. </w:t>
            </w:r>
          </w:p>
          <w:p w:rsidR="00DE4132" w:rsidRDefault="00DE4132" w:rsidP="008440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ETING STARTS @ 9AM</w:t>
            </w:r>
          </w:p>
          <w:p w:rsidR="00DE4132" w:rsidRDefault="00DE4132" w:rsidP="008440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  <w:p w:rsidR="00DE4132" w:rsidRPr="001E658C" w:rsidRDefault="00DE4132" w:rsidP="008440A1">
            <w:pPr>
              <w:tabs>
                <w:tab w:val="left" w:pos="6105"/>
              </w:tabs>
              <w:jc w:val="center"/>
              <w:rPr>
                <w:rFonts w:ascii="Arial" w:hAnsi="Arial" w:cs="Arial"/>
                <w:b/>
                <w:szCs w:val="26"/>
              </w:rPr>
            </w:pPr>
            <w:r w:rsidRPr="001E658C">
              <w:rPr>
                <w:rFonts w:ascii="Arial" w:hAnsi="Arial" w:cs="Arial"/>
                <w:b/>
                <w:szCs w:val="26"/>
              </w:rPr>
              <w:t>LEA MARSTON HOTEL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HAUNCH LANE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LEA MARSTON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SUTTON COLDFIELD</w:t>
            </w:r>
            <w:r>
              <w:rPr>
                <w:rFonts w:ascii="Arial" w:hAnsi="Arial" w:cs="Arial"/>
                <w:b/>
                <w:szCs w:val="26"/>
              </w:rPr>
              <w:t xml:space="preserve">, </w:t>
            </w:r>
            <w:r w:rsidRPr="001E658C">
              <w:rPr>
                <w:rFonts w:ascii="Arial" w:hAnsi="Arial" w:cs="Arial"/>
                <w:b/>
                <w:szCs w:val="26"/>
              </w:rPr>
              <w:t>B76 0BY</w:t>
            </w:r>
          </w:p>
          <w:p w:rsidR="00DE4132" w:rsidRPr="00E65771" w:rsidRDefault="00DE4132" w:rsidP="008440A1">
            <w:pPr>
              <w:spacing w:after="0" w:line="240" w:lineRule="auto"/>
              <w:jc w:val="center"/>
              <w:rPr>
                <w:rFonts w:ascii="Arial" w:hAnsi="Arial" w:cs="Arial"/>
                <w:noProof/>
                <w:color w:val="FF0000"/>
                <w:sz w:val="24"/>
                <w:szCs w:val="24"/>
              </w:rPr>
            </w:pPr>
          </w:p>
        </w:tc>
      </w:tr>
    </w:tbl>
    <w:p w:rsidR="00DE4132" w:rsidRDefault="00DE4132" w:rsidP="00DE4132">
      <w:pPr>
        <w:spacing w:after="0" w:line="240" w:lineRule="auto"/>
        <w:ind w:left="284"/>
        <w:jc w:val="both"/>
        <w:rPr>
          <w:rFonts w:ascii="Arial" w:hAnsi="Arial" w:cs="Arial"/>
          <w:b/>
          <w:color w:val="FF0000"/>
          <w:sz w:val="28"/>
          <w:szCs w:val="24"/>
        </w:rPr>
      </w:pPr>
    </w:p>
    <w:p w:rsidR="00DE4132" w:rsidRPr="004B3DE9" w:rsidRDefault="00DE4132" w:rsidP="00DE4132">
      <w:pPr>
        <w:spacing w:after="0" w:line="240" w:lineRule="auto"/>
        <w:ind w:left="284"/>
        <w:jc w:val="center"/>
        <w:rPr>
          <w:rFonts w:ascii="Arial" w:hAnsi="Arial" w:cs="Arial"/>
          <w:b/>
          <w:sz w:val="28"/>
          <w:szCs w:val="24"/>
        </w:rPr>
      </w:pPr>
      <w:r w:rsidRPr="004B3DE9">
        <w:rPr>
          <w:rFonts w:ascii="Arial" w:hAnsi="Arial" w:cs="Arial"/>
          <w:b/>
          <w:sz w:val="28"/>
          <w:szCs w:val="24"/>
        </w:rPr>
        <w:t>AGENDA</w:t>
      </w:r>
    </w:p>
    <w:p w:rsidR="00DE4132" w:rsidRPr="00BD26AB" w:rsidRDefault="00DE4132" w:rsidP="00DE4132">
      <w:pPr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</w:p>
    <w:p w:rsidR="00DE4132" w:rsidRPr="00BD26AB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Welcome and Introductions</w:t>
      </w:r>
    </w:p>
    <w:p w:rsidR="00DE4132" w:rsidRPr="00BD26AB" w:rsidRDefault="00DE4132" w:rsidP="00DE4132">
      <w:p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</w:p>
    <w:p w:rsidR="00DE4132" w:rsidRPr="00BD26AB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 xml:space="preserve">Notes of previous meeting </w:t>
      </w:r>
    </w:p>
    <w:p w:rsidR="00DE4132" w:rsidRPr="00BD26AB" w:rsidRDefault="00DE4132" w:rsidP="00DE4132">
      <w:pPr>
        <w:pStyle w:val="ListParagraph"/>
        <w:spacing w:before="20" w:after="20"/>
        <w:ind w:left="0" w:right="567"/>
        <w:jc w:val="both"/>
      </w:pPr>
    </w:p>
    <w:p w:rsidR="00DE4132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Dust in Construction latest – Dave Hickman</w:t>
      </w:r>
    </w:p>
    <w:p w:rsidR="00DE4132" w:rsidRDefault="00DE4132" w:rsidP="00DE4132">
      <w:pPr>
        <w:pStyle w:val="ListParagraph"/>
      </w:pPr>
    </w:p>
    <w:p w:rsidR="00DE4132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ccupational Health view from Construction Health Leadership Group</w:t>
      </w:r>
      <w:r w:rsidR="00995562">
        <w:rPr>
          <w:rFonts w:ascii="Arial" w:hAnsi="Arial" w:cs="Arial"/>
          <w:sz w:val="24"/>
          <w:szCs w:val="24"/>
        </w:rPr>
        <w:t xml:space="preserve"> - </w:t>
      </w:r>
      <w:r w:rsidR="00995562" w:rsidRPr="00995562">
        <w:rPr>
          <w:rFonts w:ascii="Arial" w:hAnsi="Arial" w:cs="Arial"/>
          <w:sz w:val="24"/>
        </w:rPr>
        <w:t>Lawrence Waterman</w:t>
      </w:r>
      <w:r w:rsidR="00995562" w:rsidRPr="00995562">
        <w:rPr>
          <w:sz w:val="24"/>
        </w:rPr>
        <w:t xml:space="preserve"> </w:t>
      </w:r>
    </w:p>
    <w:p w:rsidR="00DE4132" w:rsidRDefault="00DE4132" w:rsidP="00DE4132">
      <w:pPr>
        <w:pStyle w:val="ListParagraph"/>
      </w:pPr>
    </w:p>
    <w:p w:rsidR="00DE4132" w:rsidRPr="00BD26AB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ccupational Health &amp; Wellbeing group update</w:t>
      </w:r>
      <w:r w:rsidR="00E73B40">
        <w:rPr>
          <w:rFonts w:ascii="Arial" w:hAnsi="Arial" w:cs="Arial"/>
          <w:sz w:val="24"/>
          <w:szCs w:val="24"/>
        </w:rPr>
        <w:t xml:space="preserve"> – Michelle Shani </w:t>
      </w:r>
      <w:bookmarkStart w:id="0" w:name="_GoBack"/>
      <w:bookmarkEnd w:id="0"/>
    </w:p>
    <w:p w:rsidR="00DE4132" w:rsidRPr="00BD26AB" w:rsidRDefault="00DE4132" w:rsidP="00DE4132">
      <w:p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DE4132" w:rsidRPr="00DE4132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Statistics update (Reportable Injuries and Dangerous Occurrences/Fire Incidents/Fee for Intervention) including annual report update and update on collection of data</w:t>
      </w:r>
      <w:r>
        <w:rPr>
          <w:rFonts w:ascii="Arial" w:hAnsi="Arial" w:cs="Arial"/>
          <w:sz w:val="24"/>
          <w:szCs w:val="24"/>
        </w:rPr>
        <w:t xml:space="preserve"> &amp; injury comparison with other industries </w:t>
      </w:r>
    </w:p>
    <w:p w:rsidR="00DE4132" w:rsidRPr="00BD26AB" w:rsidRDefault="00DE4132" w:rsidP="00DE4132">
      <w:p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</w:p>
    <w:p w:rsidR="00DE4132" w:rsidRPr="00BD26AB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Guidance/Sub Group Updates:</w:t>
      </w:r>
    </w:p>
    <w:p w:rsidR="00DE4132" w:rsidRPr="00BD26AB" w:rsidRDefault="00DE4132" w:rsidP="00DE4132">
      <w:p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</w:p>
    <w:p w:rsidR="00DE4132" w:rsidRPr="00BD26AB" w:rsidRDefault="00DE4132" w:rsidP="00DE4132">
      <w:pPr>
        <w:numPr>
          <w:ilvl w:val="0"/>
          <w:numId w:val="2"/>
        </w:numPr>
        <w:spacing w:before="20" w:after="20" w:line="240" w:lineRule="auto"/>
        <w:ind w:left="567" w:right="567" w:hanging="425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Contact list</w:t>
      </w:r>
    </w:p>
    <w:p w:rsidR="00DE4132" w:rsidRPr="00BD26AB" w:rsidRDefault="00DE4132" w:rsidP="00DE4132">
      <w:pPr>
        <w:numPr>
          <w:ilvl w:val="0"/>
          <w:numId w:val="2"/>
        </w:numPr>
        <w:spacing w:before="20" w:after="20" w:line="240" w:lineRule="auto"/>
        <w:ind w:left="567" w:right="567" w:hanging="425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 xml:space="preserve">Health and Safety Charter </w:t>
      </w:r>
    </w:p>
    <w:p w:rsidR="00DE4132" w:rsidRPr="00790380" w:rsidRDefault="00DE4132" w:rsidP="00DE4132">
      <w:pPr>
        <w:numPr>
          <w:ilvl w:val="0"/>
          <w:numId w:val="2"/>
        </w:numPr>
        <w:spacing w:before="20" w:after="20" w:line="240" w:lineRule="auto"/>
        <w:ind w:left="567" w:right="567" w:hanging="425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Charter Action Plan</w:t>
      </w:r>
    </w:p>
    <w:p w:rsidR="00DE4132" w:rsidRPr="00BD26AB" w:rsidRDefault="00DE4132" w:rsidP="00DE4132">
      <w:pPr>
        <w:numPr>
          <w:ilvl w:val="0"/>
          <w:numId w:val="2"/>
        </w:numPr>
        <w:spacing w:before="20" w:after="20" w:line="240" w:lineRule="auto"/>
        <w:ind w:left="567" w:right="567" w:hanging="425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CDM sub-group</w:t>
      </w:r>
    </w:p>
    <w:p w:rsidR="00DE4132" w:rsidRDefault="00DE4132" w:rsidP="00DE4132">
      <w:pPr>
        <w:spacing w:before="20" w:after="20" w:line="240" w:lineRule="auto"/>
        <w:ind w:right="567"/>
        <w:jc w:val="both"/>
        <w:rPr>
          <w:rFonts w:ascii="Arial" w:hAnsi="Arial" w:cs="Arial"/>
          <w:sz w:val="24"/>
          <w:szCs w:val="24"/>
        </w:rPr>
      </w:pPr>
    </w:p>
    <w:p w:rsidR="00DE4132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Update from CONIAC</w:t>
      </w:r>
    </w:p>
    <w:p w:rsidR="00DE4132" w:rsidRPr="00BD26AB" w:rsidRDefault="00DE4132" w:rsidP="00DE4132">
      <w:pPr>
        <w:spacing w:before="20" w:after="20" w:line="240" w:lineRule="auto"/>
        <w:ind w:right="567"/>
        <w:jc w:val="both"/>
        <w:rPr>
          <w:rFonts w:ascii="Arial" w:hAnsi="Arial" w:cs="Arial"/>
          <w:sz w:val="24"/>
          <w:szCs w:val="24"/>
        </w:rPr>
      </w:pPr>
    </w:p>
    <w:p w:rsidR="00DE4132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ITB Forum – Steve </w:t>
      </w:r>
      <w:proofErr w:type="spellStart"/>
      <w:r>
        <w:rPr>
          <w:rFonts w:ascii="Arial" w:hAnsi="Arial" w:cs="Arial"/>
          <w:sz w:val="24"/>
          <w:szCs w:val="24"/>
        </w:rPr>
        <w:t>Acaster</w:t>
      </w:r>
      <w:proofErr w:type="spellEnd"/>
    </w:p>
    <w:p w:rsidR="001C33DD" w:rsidRDefault="001C33DD" w:rsidP="001C33DD">
      <w:pPr>
        <w:pStyle w:val="ListParagraph"/>
      </w:pPr>
    </w:p>
    <w:p w:rsidR="001C33DD" w:rsidRDefault="001C33DD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All Party Parliamentary Carbon Monoxide Group/Forum</w:t>
      </w:r>
    </w:p>
    <w:p w:rsidR="00DE4132" w:rsidRPr="00790380" w:rsidRDefault="00DE4132" w:rsidP="00DE4132">
      <w:p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</w:p>
    <w:p w:rsidR="00DE4132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 w:rsidRPr="00BD26AB">
        <w:rPr>
          <w:rFonts w:ascii="Arial" w:hAnsi="Arial" w:cs="Arial"/>
          <w:sz w:val="24"/>
          <w:szCs w:val="24"/>
        </w:rPr>
        <w:t>Meeting dates 2016</w:t>
      </w:r>
    </w:p>
    <w:p w:rsidR="00DE4132" w:rsidRPr="00BD26AB" w:rsidRDefault="00DE4132" w:rsidP="00DE4132">
      <w:pPr>
        <w:spacing w:before="20" w:after="20" w:line="240" w:lineRule="auto"/>
        <w:ind w:left="567" w:right="567"/>
        <w:rPr>
          <w:rFonts w:ascii="Arial" w:hAnsi="Arial" w:cs="Arial"/>
          <w:sz w:val="24"/>
          <w:szCs w:val="24"/>
        </w:rPr>
      </w:pPr>
    </w:p>
    <w:p w:rsidR="00DE4132" w:rsidRDefault="00DE4132" w:rsidP="00DE4132">
      <w:pPr>
        <w:numPr>
          <w:ilvl w:val="0"/>
          <w:numId w:val="3"/>
        </w:numPr>
        <w:spacing w:before="20" w:after="20" w:line="240" w:lineRule="auto"/>
        <w:ind w:right="56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ursday 20</w:t>
      </w:r>
      <w:r w:rsidRPr="00BD26AB">
        <w:rPr>
          <w:rFonts w:ascii="Arial" w:hAnsi="Arial" w:cs="Arial"/>
          <w:sz w:val="24"/>
          <w:szCs w:val="24"/>
        </w:rPr>
        <w:t xml:space="preserve"> October</w:t>
      </w:r>
    </w:p>
    <w:p w:rsidR="00DE4132" w:rsidRDefault="00DE4132" w:rsidP="00DE4132">
      <w:pPr>
        <w:pStyle w:val="ListParagraph"/>
      </w:pPr>
    </w:p>
    <w:p w:rsidR="00DE4132" w:rsidRPr="003C4658" w:rsidRDefault="00DE4132" w:rsidP="00DE4132">
      <w:pPr>
        <w:numPr>
          <w:ilvl w:val="0"/>
          <w:numId w:val="1"/>
        </w:numPr>
        <w:spacing w:before="20" w:after="20" w:line="240" w:lineRule="auto"/>
        <w:ind w:left="567" w:right="567"/>
        <w:jc w:val="both"/>
        <w:rPr>
          <w:rFonts w:ascii="Arial" w:hAnsi="Arial" w:cs="Arial"/>
          <w:sz w:val="24"/>
          <w:szCs w:val="24"/>
        </w:rPr>
      </w:pPr>
      <w:r w:rsidRPr="003C4658">
        <w:rPr>
          <w:rFonts w:ascii="Arial" w:hAnsi="Arial" w:cs="Arial"/>
          <w:sz w:val="24"/>
          <w:szCs w:val="24"/>
        </w:rPr>
        <w:t>Any Other Business</w:t>
      </w:r>
    </w:p>
    <w:p w:rsidR="00DE4132" w:rsidRPr="00BD26AB" w:rsidRDefault="00DE4132" w:rsidP="00DE4132">
      <w:pPr>
        <w:spacing w:before="20" w:after="20"/>
        <w:ind w:left="567" w:right="567"/>
        <w:jc w:val="both"/>
        <w:rPr>
          <w:rFonts w:ascii="Arial" w:hAnsi="Arial" w:cs="Arial"/>
          <w:sz w:val="24"/>
          <w:szCs w:val="24"/>
        </w:rPr>
      </w:pPr>
    </w:p>
    <w:p w:rsidR="00DE4132" w:rsidRDefault="00DE4132" w:rsidP="00DE4132"/>
    <w:p w:rsidR="002C1F36" w:rsidRDefault="002C1F36"/>
    <w:sectPr w:rsidR="002C1F36" w:rsidSect="000C77C3">
      <w:pgSz w:w="11906" w:h="16838"/>
      <w:pgMar w:top="1440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87645E"/>
    <w:multiLevelType w:val="hybridMultilevel"/>
    <w:tmpl w:val="8C563140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AB44D8"/>
    <w:multiLevelType w:val="hybridMultilevel"/>
    <w:tmpl w:val="A300A5A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7C33C9D"/>
    <w:multiLevelType w:val="hybridMultilevel"/>
    <w:tmpl w:val="3E080556"/>
    <w:lvl w:ilvl="0" w:tplc="08090019">
      <w:start w:val="1"/>
      <w:numFmt w:val="lowerLetter"/>
      <w:lvlText w:val="%1."/>
      <w:lvlJc w:val="left"/>
      <w:pPr>
        <w:ind w:left="2520" w:hanging="360"/>
      </w:pPr>
    </w:lvl>
    <w:lvl w:ilvl="1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3960" w:hanging="180"/>
      </w:pPr>
    </w:lvl>
    <w:lvl w:ilvl="3" w:tplc="0809000F">
      <w:start w:val="1"/>
      <w:numFmt w:val="decimal"/>
      <w:lvlText w:val="%4."/>
      <w:lvlJc w:val="left"/>
      <w:pPr>
        <w:ind w:left="4680" w:hanging="360"/>
      </w:pPr>
    </w:lvl>
    <w:lvl w:ilvl="4" w:tplc="08090019">
      <w:start w:val="1"/>
      <w:numFmt w:val="lowerLetter"/>
      <w:lvlText w:val="%5."/>
      <w:lvlJc w:val="left"/>
      <w:pPr>
        <w:ind w:left="5400" w:hanging="360"/>
      </w:pPr>
    </w:lvl>
    <w:lvl w:ilvl="5" w:tplc="0809001B">
      <w:start w:val="1"/>
      <w:numFmt w:val="lowerRoman"/>
      <w:lvlText w:val="%6."/>
      <w:lvlJc w:val="right"/>
      <w:pPr>
        <w:ind w:left="6120" w:hanging="180"/>
      </w:pPr>
    </w:lvl>
    <w:lvl w:ilvl="6" w:tplc="0809000F">
      <w:start w:val="1"/>
      <w:numFmt w:val="decimal"/>
      <w:lvlText w:val="%7."/>
      <w:lvlJc w:val="left"/>
      <w:pPr>
        <w:ind w:left="6840" w:hanging="360"/>
      </w:pPr>
    </w:lvl>
    <w:lvl w:ilvl="7" w:tplc="08090019">
      <w:start w:val="1"/>
      <w:numFmt w:val="lowerLetter"/>
      <w:lvlText w:val="%8."/>
      <w:lvlJc w:val="left"/>
      <w:pPr>
        <w:ind w:left="7560" w:hanging="360"/>
      </w:pPr>
    </w:lvl>
    <w:lvl w:ilvl="8" w:tplc="0809001B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AhNzIzMLYxMzEwNLQyUdpeDU4uLM/DyQAqNaAHaOXu0sAAAA"/>
  </w:docVars>
  <w:rsids>
    <w:rsidRoot w:val="00DE4132"/>
    <w:rsid w:val="001C33DD"/>
    <w:rsid w:val="002C1F36"/>
    <w:rsid w:val="002E7F7B"/>
    <w:rsid w:val="008D4D31"/>
    <w:rsid w:val="00995562"/>
    <w:rsid w:val="00DE4132"/>
    <w:rsid w:val="00E73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384F1C-CAD3-4962-B799-BC8AE9AB1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4132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4132"/>
    <w:pPr>
      <w:spacing w:after="0" w:line="240" w:lineRule="auto"/>
      <w:ind w:left="720"/>
    </w:pPr>
    <w:rPr>
      <w:rFonts w:ascii="Arial" w:eastAsia="Times New Roman" w:hAnsi="Arial" w:cs="Arial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Scott</dc:creator>
  <cp:keywords/>
  <dc:description/>
  <cp:lastModifiedBy>Ruth Scott</cp:lastModifiedBy>
  <cp:revision>3</cp:revision>
  <dcterms:created xsi:type="dcterms:W3CDTF">2016-06-23T09:21:00Z</dcterms:created>
  <dcterms:modified xsi:type="dcterms:W3CDTF">2016-07-04T12:55:00Z</dcterms:modified>
</cp:coreProperties>
</file>